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dietetyki</w:t>
      </w:r>
    </w:p>
    <w:p>
      <w:pPr>
        <w:pStyle w:val="Subtitle"/>
      </w:pPr>
      <w:r>
        <w:t xml:space="preserve">Ocena sposobu żywienia i stanu odżywienia — szablon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empir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dietetyk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dietetyk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problemu żywieniowego, cel pracy, badana grupa, zapowiedź rozdziałów i metod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X038e90e9550aa1605137f717f526496400e2c4c"/>
    <w:p>
      <w:pPr>
        <w:pStyle w:val="Heading2"/>
      </w:pPr>
      <w:r>
        <w:t xml:space="preserve">1.1. [Zasady prawidłowego żywienia / badane zagadnienie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X84263317077f4bfbc3b6149fc7885a868f6bde6"/>
    <w:p>
      <w:pPr>
        <w:pStyle w:val="Heading2"/>
      </w:pPr>
      <w:r>
        <w:t xml:space="preserve">1.2. Metody oceny sposobu żywienia i stanu odżywienia</w:t>
      </w:r>
    </w:p>
    <w:p>
      <w:pPr>
        <w:pStyle w:val="FirstParagraph"/>
      </w:pPr>
      <w:r>
        <w:rPr>
          <w:i/>
          <w:iCs/>
        </w:rPr>
        <w:t xml:space="preserve">[Metody antropometryczne (BMI), biochemiczne, kliniczne; metody oceny żywienia: kwestionariusz częstotliwości, notowanie spożycia.]</w:t>
      </w:r>
    </w:p>
    <w:bookmarkEnd w:id="23"/>
    <w:bookmarkEnd w:id="24"/>
    <w:bookmarkStart w:id="27" w:name="rozdział-ii.-metodologia-badań-własnych"/>
    <w:p>
      <w:pPr>
        <w:pStyle w:val="Heading1"/>
      </w:pPr>
      <w:r>
        <w:t xml:space="preserve">Rozdział II. Metodologia badań własnych</w:t>
      </w:r>
    </w:p>
    <w:bookmarkStart w:id="25" w:name="cel-problemy-i-hipotezy"/>
    <w:p>
      <w:pPr>
        <w:pStyle w:val="Heading2"/>
      </w:pPr>
      <w:r>
        <w:t xml:space="preserve">2.1. Cel, problemy i hipotez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(jeśli wymagana):</w:t>
      </w:r>
      <w:r>
        <w:t xml:space="preserve"> </w:t>
      </w:r>
      <w:r>
        <w:rPr>
          <w:i/>
          <w:iCs/>
        </w:rPr>
        <w:t xml:space="preserve">[…]</w:t>
      </w:r>
    </w:p>
    <w:bookmarkEnd w:id="25"/>
    <w:bookmarkStart w:id="26" w:name="metoda-narzędzia-i-grupa-badana"/>
    <w:p>
      <w:pPr>
        <w:pStyle w:val="Heading2"/>
      </w:pPr>
      <w:r>
        <w:t xml:space="preserve">2.2. Metoda, narzędzia i grupa badana</w:t>
      </w:r>
    </w:p>
    <w:p>
      <w:pPr>
        <w:pStyle w:val="FirstParagraph"/>
      </w:pPr>
      <w:r>
        <w:rPr>
          <w:i/>
          <w:iCs/>
        </w:rPr>
        <w:t xml:space="preserve">[Metoda: sondaż diagnostyczny (kwestionariusz żywieniowy) + pomiary antropometryczne (masa ciała, wzrost, BMI). Jednolita procedura pomiaru. Grupa: liczebność i charakterystyka. Anonimowość, zgoda.]</w:t>
      </w:r>
    </w:p>
    <w:bookmarkEnd w:id="26"/>
    <w:bookmarkEnd w:id="27"/>
    <w:bookmarkStart w:id="28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problemów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n odżywienia wg BMI</w:t>
            </w:r>
          </w:p>
        </w:tc>
        <w:tc>
          <w:tcPr/>
          <w:p>
            <w:pPr>
              <w:pStyle w:val="Compact"/>
            </w:pPr>
            <w:r>
              <w:t xml:space="preserve">Liczba badanych (n)</w:t>
            </w:r>
          </w:p>
        </w:tc>
        <w:tc>
          <w:tcPr/>
          <w:p>
            <w:pPr>
              <w:pStyle w:val="Compact"/>
            </w:pPr>
            <w:r>
              <w:t xml:space="preserve">Udział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edowaga (&lt; 18,5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widłowa masa ciała (18,5–24,9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dwaga (25,0–29,9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yłość (≥ 30,0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-i-zalecenia-żywieniowe"/>
    <w:p>
      <w:pPr>
        <w:pStyle w:val="Heading1"/>
      </w:pPr>
      <w:r>
        <w:t xml:space="preserve">Wnioski i zalecenia żywieniowe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praktyczne zalecenia żywieniowe. Ograniczenia bada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żywieniowy, karta pomiarów antropometrycznych, wzór zgody na udział w badaniu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dietetyki</dc:title>
  <dc:creator/>
  <dc:language>pl</dc:language>
  <cp:keywords/>
  <dcterms:created xsi:type="dcterms:W3CDTF">2026-06-14T11:53:06Z</dcterms:created>
  <dcterms:modified xsi:type="dcterms:W3CDTF">2026-06-14T11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Ocena sposobu żywienia i stanu odżywienia — szablon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